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6A212" w14:textId="77777777" w:rsidR="00C4511F" w:rsidRDefault="006A7C65">
      <w:pPr>
        <w:pStyle w:val="Title"/>
      </w:pPr>
      <w:r>
        <w:t>Отчет по лабораторной работе №8</w:t>
      </w:r>
    </w:p>
    <w:p w14:paraId="44045020" w14:textId="77777777" w:rsidR="00C4511F" w:rsidRDefault="006A7C65">
      <w:pPr>
        <w:pStyle w:val="Subtitle"/>
      </w:pPr>
      <w:r>
        <w:t>Модель конкуренции двух фирм - вариант 30</w:t>
      </w:r>
    </w:p>
    <w:p w14:paraId="7482AF51" w14:textId="20E8798E" w:rsidR="00C4511F" w:rsidRDefault="00F64BDC">
      <w:pPr>
        <w:pStyle w:val="Author"/>
      </w:pPr>
      <w:r>
        <w:t>Доре Стевенсон Эдгар</w:t>
      </w:r>
      <w:r w:rsidR="006A7C65">
        <w:t xml:space="preserve"> НКНбд-</w:t>
      </w:r>
      <w:proofErr w:type="gramStart"/>
      <w:r w:rsidR="006A7C65">
        <w:t>01-19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79373302"/>
        <w:docPartObj>
          <w:docPartGallery w:val="Table of Contents"/>
          <w:docPartUnique/>
        </w:docPartObj>
      </w:sdtPr>
      <w:sdtEndPr/>
      <w:sdtContent>
        <w:p w14:paraId="548CB282" w14:textId="77777777" w:rsidR="00C4511F" w:rsidRDefault="006A7C65">
          <w:pPr>
            <w:pStyle w:val="TOCHeading"/>
          </w:pPr>
          <w:r>
            <w:t>Содержание</w:t>
          </w:r>
        </w:p>
        <w:p w14:paraId="34A8F746" w14:textId="45A42C83" w:rsidR="00F64BDC" w:rsidRDefault="006A7C65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5623361" w:history="1">
            <w:r w:rsidR="00F64BDC" w:rsidRPr="00DD75C5">
              <w:rPr>
                <w:rStyle w:val="Hyperlink"/>
                <w:noProof/>
              </w:rPr>
              <w:t>1</w:t>
            </w:r>
            <w:r w:rsidR="00F64BDC">
              <w:rPr>
                <w:noProof/>
              </w:rPr>
              <w:tab/>
            </w:r>
            <w:r w:rsidR="00F64BDC" w:rsidRPr="00DD75C5">
              <w:rPr>
                <w:rStyle w:val="Hyperlink"/>
                <w:noProof/>
              </w:rPr>
              <w:t>Цель работы</w:t>
            </w:r>
            <w:r w:rsidR="00F64BDC">
              <w:rPr>
                <w:noProof/>
                <w:webHidden/>
              </w:rPr>
              <w:tab/>
            </w:r>
            <w:r w:rsidR="00F64BDC">
              <w:rPr>
                <w:noProof/>
                <w:webHidden/>
              </w:rPr>
              <w:fldChar w:fldCharType="begin"/>
            </w:r>
            <w:r w:rsidR="00F64BDC">
              <w:rPr>
                <w:noProof/>
                <w:webHidden/>
              </w:rPr>
              <w:instrText xml:space="preserve"> PAGEREF _Toc115623361 \h </w:instrText>
            </w:r>
            <w:r w:rsidR="00F64BDC">
              <w:rPr>
                <w:noProof/>
                <w:webHidden/>
              </w:rPr>
            </w:r>
            <w:r w:rsidR="00F64BDC">
              <w:rPr>
                <w:noProof/>
                <w:webHidden/>
              </w:rPr>
              <w:fldChar w:fldCharType="separate"/>
            </w:r>
            <w:r w:rsidR="00F64BDC">
              <w:rPr>
                <w:noProof/>
                <w:webHidden/>
              </w:rPr>
              <w:t>1</w:t>
            </w:r>
            <w:r w:rsidR="00F64BDC">
              <w:rPr>
                <w:noProof/>
                <w:webHidden/>
              </w:rPr>
              <w:fldChar w:fldCharType="end"/>
            </w:r>
          </w:hyperlink>
        </w:p>
        <w:p w14:paraId="51230E4C" w14:textId="33B23D8C" w:rsidR="00F64BDC" w:rsidRDefault="00F64BD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62" w:history="1">
            <w:r w:rsidRPr="00DD75C5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DD75C5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E85998" w14:textId="28D11CA5" w:rsidR="00F64BDC" w:rsidRDefault="00F64BD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63" w:history="1">
            <w:r w:rsidRPr="00DD75C5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DD75C5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1E9D9" w14:textId="5D644E7E" w:rsidR="00F64BDC" w:rsidRDefault="00F64BDC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364" w:history="1">
            <w:r w:rsidRPr="00DD75C5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DD75C5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4E433" w14:textId="3E85488D" w:rsidR="00F64BDC" w:rsidRDefault="00F64BDC">
          <w:pPr>
            <w:pStyle w:val="TOC2"/>
            <w:tabs>
              <w:tab w:val="left" w:pos="880"/>
              <w:tab w:val="right" w:leader="dot" w:pos="9396"/>
            </w:tabs>
            <w:rPr>
              <w:noProof/>
            </w:rPr>
          </w:pPr>
          <w:hyperlink w:anchor="_Toc115623365" w:history="1">
            <w:r w:rsidRPr="00DD75C5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DD75C5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236578" w14:textId="387C5735" w:rsidR="00F64BDC" w:rsidRDefault="00F64BDC">
          <w:pPr>
            <w:pStyle w:val="TOC1"/>
            <w:tabs>
              <w:tab w:val="left" w:pos="440"/>
              <w:tab w:val="right" w:leader="dot" w:pos="9396"/>
            </w:tabs>
            <w:rPr>
              <w:noProof/>
            </w:rPr>
          </w:pPr>
          <w:hyperlink w:anchor="_Toc115623366" w:history="1">
            <w:r w:rsidRPr="00DD75C5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DD75C5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8B0FE" w14:textId="149BCF6A" w:rsidR="00F64BDC" w:rsidRDefault="00F64BDC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15623367" w:history="1">
            <w:r w:rsidRPr="00DD75C5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623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AAD89E" w14:textId="77777777" w:rsidR="00C4511F" w:rsidRDefault="006A7C65">
          <w:r>
            <w:fldChar w:fldCharType="end"/>
          </w:r>
        </w:p>
      </w:sdtContent>
    </w:sdt>
    <w:p w14:paraId="5644DECB" w14:textId="77777777" w:rsidR="00C4511F" w:rsidRDefault="006A7C65">
      <w:pPr>
        <w:pStyle w:val="Heading1"/>
      </w:pPr>
      <w:bookmarkStart w:id="0" w:name="цель-работы"/>
      <w:bookmarkStart w:id="1" w:name="_Toc115623361"/>
      <w:r>
        <w:rPr>
          <w:rStyle w:val="SectionNumber"/>
        </w:rPr>
        <w:t>1</w:t>
      </w:r>
      <w:r>
        <w:tab/>
        <w:t>Цель работы</w:t>
      </w:r>
      <w:bookmarkEnd w:id="1"/>
    </w:p>
    <w:p w14:paraId="2B23F0D5" w14:textId="77777777" w:rsidR="00C4511F" w:rsidRDefault="006A7C65">
      <w:pPr>
        <w:pStyle w:val="FirstParagraph"/>
      </w:pPr>
      <w:r>
        <w:t>Изучить модель конкуренции</w:t>
      </w:r>
    </w:p>
    <w:p w14:paraId="1CDAE21D" w14:textId="77777777" w:rsidR="00C4511F" w:rsidRDefault="006A7C65">
      <w:pPr>
        <w:pStyle w:val="Heading1"/>
      </w:pPr>
      <w:bookmarkStart w:id="2" w:name="задание"/>
      <w:bookmarkStart w:id="3" w:name="_Toc115623362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142137FF" w14:textId="77777777" w:rsidR="00C4511F" w:rsidRDefault="006A7C65">
      <w:pPr>
        <w:pStyle w:val="Compact"/>
        <w:numPr>
          <w:ilvl w:val="0"/>
          <w:numId w:val="2"/>
        </w:numPr>
      </w:pPr>
      <w:r>
        <w:t>Изучить модель конкуренции двух фирм</w:t>
      </w:r>
    </w:p>
    <w:p w14:paraId="596DF3B9" w14:textId="77777777" w:rsidR="00C4511F" w:rsidRDefault="006A7C65">
      <w:pPr>
        <w:pStyle w:val="Compact"/>
        <w:numPr>
          <w:ilvl w:val="0"/>
          <w:numId w:val="2"/>
        </w:numPr>
      </w:pPr>
      <w:r>
        <w:t>Построить графики изменения оборотных средств в двух случаях</w:t>
      </w:r>
    </w:p>
    <w:p w14:paraId="6A2BE1FC" w14:textId="77777777" w:rsidR="00C4511F" w:rsidRDefault="006A7C65">
      <w:pPr>
        <w:pStyle w:val="Heading1"/>
      </w:pPr>
      <w:bookmarkStart w:id="4" w:name="выполнение-лабораторной-работы"/>
      <w:bookmarkStart w:id="5" w:name="_Toc115623363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30898253" w14:textId="77777777" w:rsidR="00C4511F" w:rsidRDefault="006A7C65">
      <w:pPr>
        <w:pStyle w:val="Heading2"/>
      </w:pPr>
      <w:bookmarkStart w:id="6" w:name="теоретические-сведения"/>
      <w:bookmarkStart w:id="7" w:name="_Toc115623364"/>
      <w:r>
        <w:rPr>
          <w:rStyle w:val="SectionNumber"/>
        </w:rPr>
        <w:t>3.1</w:t>
      </w:r>
      <w:r>
        <w:tab/>
        <w:t>Теоретические сведения</w:t>
      </w:r>
      <w:bookmarkEnd w:id="7"/>
    </w:p>
    <w:p w14:paraId="265974B5" w14:textId="77777777" w:rsidR="00C4511F" w:rsidRDefault="006A7C65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</w:t>
      </w:r>
      <w:r>
        <w:t>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50DF1354" w14:textId="77777777" w:rsidR="00C4511F" w:rsidRDefault="006A7C65">
      <w:pPr>
        <w:pStyle w:val="BodyText"/>
      </w:pPr>
      <w:r>
        <w:t>Обозначим:</w:t>
      </w:r>
    </w:p>
    <w:p w14:paraId="18F5539C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N</m:t>
        </m:r>
      </m:oMath>
      <w:r>
        <w:t xml:space="preserve"> - число потре</w:t>
      </w:r>
      <w:r>
        <w:t>бителей производимого продукта.</w:t>
      </w:r>
    </w:p>
    <w:p w14:paraId="16955633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w:lastRenderedPageBreak/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</w:t>
      </w:r>
      <w:r>
        <w:t>селения.</w:t>
      </w:r>
    </w:p>
    <w:p w14:paraId="7A18A3C9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</w:t>
      </w:r>
    </w:p>
    <w:p w14:paraId="1E505E3E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τ</m:t>
        </m:r>
      </m:oMath>
      <w:r>
        <w:t xml:space="preserve"> - длительность производственного цикла</w:t>
      </w:r>
    </w:p>
    <w:p w14:paraId="0C3C2CB2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p</m:t>
        </m:r>
      </m:oMath>
      <w:r>
        <w:t xml:space="preserve"> - рыночная цена товара</w:t>
      </w:r>
    </w:p>
    <w:p w14:paraId="7B8B56AB" w14:textId="77777777" w:rsidR="00C4511F" w:rsidRDefault="006A7C65">
      <w:pPr>
        <w:pStyle w:val="BodyText"/>
      </w:pP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- себестоимость продукта, то есть переменные издержки на производство единицы продукции</w:t>
      </w:r>
    </w:p>
    <w:p w14:paraId="2B88CC31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δ</m:t>
        </m:r>
      </m:oMath>
      <w:r>
        <w:t xml:space="preserve"> - доля оборотных средств, идущая на покрытие пере</w:t>
      </w:r>
      <w:r>
        <w:t>менных издержек</w:t>
      </w:r>
    </w:p>
    <w:p w14:paraId="3A0E4732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k</m:t>
        </m:r>
      </m:oMath>
      <w:r>
        <w:t xml:space="preserve"> - постоянные издержки, которые не зависят от количества выпускаемой продукции</w:t>
      </w:r>
    </w:p>
    <w:p w14:paraId="50CE295F" w14:textId="77777777" w:rsidR="00C4511F" w:rsidRDefault="006A7C65">
      <w:pPr>
        <w:pStyle w:val="BodyText"/>
      </w:pP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– функция спроса, зависящая от отношения дохода </w:t>
      </w:r>
      <m:oMath>
        <m:r>
          <w:rPr>
            <w:rFonts w:ascii="Cambria Math" w:hAnsi="Cambria Math"/>
          </w:rPr>
          <m:t>S</m:t>
        </m:r>
      </m:oMath>
      <w:r>
        <w:t xml:space="preserve"> к цене </w:t>
      </w:r>
      <m:oMath>
        <m:r>
          <w:rPr>
            <w:rFonts w:ascii="Cambria Math" w:hAnsi="Cambria Math"/>
          </w:rPr>
          <m:t>p</m:t>
        </m:r>
      </m:oMath>
      <w:r>
        <w:t>. Она равна количеству продукта, потребляемого одним потребителем в единицу времени.</w:t>
      </w:r>
    </w:p>
    <w:p w14:paraId="1016040C" w14:textId="77777777" w:rsidR="00C4511F" w:rsidRDefault="006A7C65">
      <w:pPr>
        <w:pStyle w:val="BodyText"/>
      </w:pPr>
      <w:r>
        <w:t>Функ</w:t>
      </w:r>
      <w:r>
        <w:t>цию спроса товаров долговременного использования часто представляют в простейшей форме:</w:t>
      </w:r>
    </w:p>
    <w:p w14:paraId="37A5EE5E" w14:textId="77777777" w:rsidR="00C4511F" w:rsidRDefault="006A7C6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73B653DA" w14:textId="77777777" w:rsidR="00C4511F" w:rsidRDefault="006A7C65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(критическая стоимость продукта) 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. Параметр </w:t>
      </w:r>
      <m:oMath>
        <m:r>
          <w:rPr>
            <w:rFonts w:ascii="Cambria Math" w:hAnsi="Cambria Math"/>
          </w:rPr>
          <m:t>k</m:t>
        </m:r>
      </m:oMath>
      <w:r>
        <w:t xml:space="preserve"> – мера эластичн</w:t>
      </w:r>
      <w:r>
        <w:t xml:space="preserve">ости функции спроса по цене. Таким образом, функция спроса является пороговой (то есть,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0</m:t>
        </m:r>
      </m:oMath>
      <w:r>
        <w:t xml:space="preserve"> пр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>) и обладает свойствами насыщения.</w:t>
      </w:r>
    </w:p>
    <w:p w14:paraId="34BBCBE1" w14:textId="77777777" w:rsidR="00C4511F" w:rsidRDefault="006A7C65">
      <w:pPr>
        <w:pStyle w:val="BodyText"/>
      </w:pPr>
      <w:r>
        <w:t>Уравнения динамики оборотных средств можно записать в виде:</w:t>
      </w:r>
    </w:p>
    <w:p w14:paraId="23894FFB" w14:textId="77777777" w:rsidR="00C4511F" w:rsidRDefault="006A7C6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65CE1078" w14:textId="77777777" w:rsidR="00C4511F" w:rsidRDefault="006A7C65">
      <w:pPr>
        <w:pStyle w:val="FirstParagraph"/>
      </w:pPr>
      <w:r>
        <w:t xml:space="preserve">Уравнение для рыночной цены </w:t>
      </w:r>
      <m:oMath>
        <m:r>
          <w:rPr>
            <w:rFonts w:ascii="Cambria Math" w:hAnsi="Cambria Math"/>
          </w:rPr>
          <m:t>p</m:t>
        </m:r>
      </m:oMath>
      <w:r>
        <w:t xml:space="preserve"> представим в виде:</w:t>
      </w:r>
    </w:p>
    <w:p w14:paraId="2D5AC5F4" w14:textId="77777777" w:rsidR="00C4511F" w:rsidRDefault="006A7C6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p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0E68ECDF" w14:textId="77777777" w:rsidR="00C4511F" w:rsidRDefault="006A7C65"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 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</w:t>
      </w:r>
      <w:r>
        <w:t xml:space="preserve">това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>. При заданном M уравнение описывает быстрое стремление цены к равновесному значению цены, которое устойчиво.</w:t>
      </w:r>
    </w:p>
    <w:p w14:paraId="6A53E892" w14:textId="77777777" w:rsidR="00C4511F" w:rsidRDefault="006A7C65">
      <w:pPr>
        <w:pStyle w:val="BodyText"/>
      </w:pPr>
      <w:r>
        <w:t>В этом случае уравнение можно заменить</w:t>
      </w:r>
      <w:r>
        <w:t xml:space="preserve"> алгебраическим соотношением</w:t>
      </w:r>
    </w:p>
    <w:p w14:paraId="300E26C5" w14:textId="77777777" w:rsidR="00C4511F" w:rsidRDefault="006A7C65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0</m:t>
          </m:r>
        </m:oMath>
      </m:oMathPara>
    </w:p>
    <w:p w14:paraId="29F22577" w14:textId="77777777" w:rsidR="00C4511F" w:rsidRDefault="006A7C65">
      <w:pPr>
        <w:pStyle w:val="FirstParagraph"/>
      </w:pPr>
      <w:r>
        <w:t xml:space="preserve">равновесное значение цены </w:t>
      </w:r>
      <m:oMath>
        <m:r>
          <w:rPr>
            <w:rFonts w:ascii="Cambria Math" w:hAnsi="Cambria Math"/>
          </w:rPr>
          <m:t>p</m:t>
        </m:r>
      </m:oMath>
      <w:r>
        <w:t xml:space="preserve"> равно</w:t>
      </w:r>
    </w:p>
    <w:p w14:paraId="49940E29" w14:textId="77777777" w:rsidR="00C4511F" w:rsidRDefault="006A7C6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FF0231E" w14:textId="77777777" w:rsidR="00C4511F" w:rsidRDefault="006A7C65">
      <w:pPr>
        <w:pStyle w:val="FirstParagraph"/>
      </w:pPr>
      <w:r>
        <w:t>Тогда уравнения динамики оборотных средств приобретает вид</w:t>
      </w:r>
    </w:p>
    <w:p w14:paraId="4A802923" w14:textId="77777777" w:rsidR="00C4511F" w:rsidRDefault="006A7C6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M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</m:oMath>
      </m:oMathPara>
    </w:p>
    <w:p w14:paraId="31B70B7E" w14:textId="77777777" w:rsidR="00C4511F" w:rsidRDefault="006A7C65">
      <w:pPr>
        <w:pStyle w:val="FirstParagraph"/>
      </w:pPr>
      <w:r>
        <w:t xml:space="preserve">Это уравнение имеет два стационарных решения, соответствующих условию 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640AA34" w14:textId="77777777" w:rsidR="00C4511F" w:rsidRDefault="006A7C65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14:paraId="09CE6708" w14:textId="77777777" w:rsidR="00C4511F" w:rsidRDefault="006A7C65">
      <w:pPr>
        <w:pStyle w:val="FirstParagraph"/>
      </w:pPr>
      <w:r>
        <w:t>где</w:t>
      </w:r>
    </w:p>
    <w:p w14:paraId="4E536516" w14:textId="77777777" w:rsidR="00C4511F" w:rsidRDefault="006A7C6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)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059EC42" w14:textId="77777777" w:rsidR="00C4511F" w:rsidRDefault="006A7C65">
      <w:pPr>
        <w:pStyle w:val="FirstParagraph"/>
      </w:pPr>
      <w:r>
        <w:t xml:space="preserve">Получается, что при больших постоянных издержках (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</m:oMath>
      <w:r>
        <w:t>) стационарных состояний нет. Это</w:t>
      </w:r>
      <w:r>
        <w:t xml:space="preserve">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) и играют роль, только в случае, когда оборотные средства малы.</w:t>
      </w:r>
    </w:p>
    <w:p w14:paraId="44C99610" w14:textId="77777777" w:rsidR="00C4511F" w:rsidRDefault="006A7C65">
      <w:pPr>
        <w:pStyle w:val="BodyText"/>
      </w:pPr>
      <w:r>
        <w:t xml:space="preserve">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ационарные значения </w:t>
      </w:r>
      <m:oMath>
        <m:r>
          <w:rPr>
            <w:rFonts w:ascii="Cambria Math" w:hAnsi="Cambria Math"/>
          </w:rPr>
          <m:t>M</m:t>
        </m:r>
      </m:oMath>
      <w:r>
        <w:t xml:space="preserve"> равны</w:t>
      </w:r>
    </w:p>
    <w:p w14:paraId="048EC7D9" w14:textId="77777777" w:rsidR="00C4511F" w:rsidRDefault="006A7C65">
      <w:pPr>
        <w:pStyle w:val="BodyText"/>
      </w:pPr>
      <m:oMathPara>
        <m:oMathParaPr>
          <m:jc m:val="center"/>
        </m:oMathParaPr>
        <m:oMath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)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14:paraId="74956FC0" w14:textId="77777777" w:rsidR="00C4511F" w:rsidRDefault="006A7C65">
      <w:pPr>
        <w:pStyle w:val="FirstParagraph"/>
      </w:pPr>
      <w:r>
        <w:t xml:space="preserve">Первое состояние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оборотные средства падают (</w:t>
      </w:r>
      <m:oMath>
        <m:r>
          <w:rPr>
            <w:rFonts w:ascii="Cambria Math" w:hAnsi="Cambria Math"/>
          </w:rPr>
          <m:t>dM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), то есть, фирма идет к банкротству. По смыслу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sub>
            </m:sSub>
          </m:e>
        </m:acc>
      </m:oMath>
      <w:r>
        <w:t xml:space="preserve"> соответствует начальному капита</w:t>
      </w:r>
      <w:r>
        <w:t>лу, необходимому для входа в рынок.</w:t>
      </w:r>
    </w:p>
    <w:p w14:paraId="23ED0121" w14:textId="77777777" w:rsidR="00C4511F" w:rsidRDefault="006A7C65">
      <w:pPr>
        <w:pStyle w:val="BodyText"/>
      </w:pPr>
      <w:r>
        <w:t xml:space="preserve">В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</w:t>
      </w:r>
      <w:r>
        <w:t xml:space="preserve">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14:paraId="56510383" w14:textId="77777777" w:rsidR="00C4511F" w:rsidRDefault="006A7C65">
      <w:pPr>
        <w:pStyle w:val="Heading2"/>
      </w:pPr>
      <w:bookmarkStart w:id="8" w:name="задача"/>
      <w:bookmarkStart w:id="9" w:name="_Toc115623365"/>
      <w:bookmarkEnd w:id="6"/>
      <w:r>
        <w:rPr>
          <w:rStyle w:val="SectionNumber"/>
        </w:rPr>
        <w:t>3.2</w:t>
      </w:r>
      <w:r>
        <w:tab/>
        <w:t>Задача</w:t>
      </w:r>
      <w:bookmarkEnd w:id="9"/>
    </w:p>
    <w:p w14:paraId="7D009F17" w14:textId="77777777" w:rsidR="00C4511F" w:rsidRDefault="006A7C65">
      <w:pPr>
        <w:pStyle w:val="FirstParagraph"/>
      </w:pPr>
      <w:r>
        <w:t>Случай 1</w:t>
      </w:r>
    </w:p>
    <w:p w14:paraId="1BE421C7" w14:textId="77777777" w:rsidR="00C4511F" w:rsidRDefault="006A7C65">
      <w:pPr>
        <w:pStyle w:val="BodyText"/>
      </w:pPr>
      <w:r>
        <w:lastRenderedPageBreak/>
        <w:t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</w:t>
      </w:r>
      <w:r>
        <w:t>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</w:t>
      </w:r>
      <w:r>
        <w:t>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14:paraId="19F0A2D7" w14:textId="77777777" w:rsidR="00C4511F" w:rsidRDefault="006A7C6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3FA3D9E3" w14:textId="77777777" w:rsidR="00C4511F" w:rsidRDefault="006A7C6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0BEAB3C2" w14:textId="77777777" w:rsidR="00C4511F" w:rsidRDefault="006A7C65">
      <w:pPr>
        <w:pStyle w:val="FirstParagraph"/>
      </w:pPr>
      <w:r>
        <w:t>где</w:t>
      </w:r>
    </w:p>
    <w:p w14:paraId="45FEC83B" w14:textId="77777777" w:rsidR="00C4511F" w:rsidRDefault="006A7C65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5A546675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72EB8D56" w14:textId="77777777" w:rsidR="00C4511F" w:rsidRDefault="006A7C6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Nq</m:t>
              </m:r>
            </m:den>
          </m:f>
        </m:oMath>
      </m:oMathPara>
    </w:p>
    <w:p w14:paraId="519A1F97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20BACDBB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39734BA9" w14:textId="77777777" w:rsidR="00C4511F" w:rsidRDefault="006A7C65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</w:p>
    <w:p w14:paraId="172A6C3D" w14:textId="77777777" w:rsidR="00C4511F" w:rsidRDefault="006A7C65">
      <w:pPr>
        <w:pStyle w:val="BodyText"/>
      </w:pPr>
      <w:r>
        <w:t>Случай 2</w:t>
      </w:r>
    </w:p>
    <w:p w14:paraId="51870B78" w14:textId="77777777" w:rsidR="00C4511F" w:rsidRDefault="006A7C65">
      <w:pPr>
        <w:pStyle w:val="BodyText"/>
      </w:pPr>
      <w:r>
        <w:t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</w:t>
      </w:r>
      <w:r>
        <w:t xml:space="preserve">ругому, не зависимо от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 Пусть в рамках рассматриваемой модели динамика изменения объемов продаж фирмы 1 и фирм</w:t>
      </w:r>
      <w:r>
        <w:t>ы 2 описывается следующей системой уравнений:</w:t>
      </w:r>
    </w:p>
    <w:p w14:paraId="44CFD3FC" w14:textId="77777777" w:rsidR="00C4511F" w:rsidRDefault="006A7C65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0002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1</m:t>
              </m:r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740438C5" w14:textId="77777777" w:rsidR="00C4511F" w:rsidRDefault="006A7C65">
      <w:pPr>
        <w:pStyle w:val="FirstParagraph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14:paraId="6102CFAE" w14:textId="77777777" w:rsidR="00C4511F" w:rsidRDefault="006A7C65">
      <w:pPr>
        <w:pStyle w:val="FirstParagraph"/>
      </w:pPr>
      <w:r>
        <w:t>Для обоих случаев рассмотрим задачу со следующими начальными условиями и параметрами</w:t>
      </w:r>
    </w:p>
    <w:p w14:paraId="43E638A0" w14:textId="77777777" w:rsidR="00C4511F" w:rsidRDefault="006A7C65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.8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9.9</m:t>
          </m:r>
        </m:oMath>
      </m:oMathPara>
    </w:p>
    <w:p w14:paraId="721739F9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0 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80 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</m:oMath>
      </m:oMathPara>
    </w:p>
    <w:p w14:paraId="0017FC39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5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0</m:t>
          </m:r>
        </m:oMath>
      </m:oMathPara>
    </w:p>
    <w:p w14:paraId="3333C670" w14:textId="77777777" w:rsidR="00C4511F" w:rsidRDefault="006A7C6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.1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1.5</m:t>
          </m:r>
        </m:oMath>
      </m:oMathPara>
    </w:p>
    <w:p w14:paraId="64508536" w14:textId="77777777" w:rsidR="00C4511F" w:rsidRPr="00F64BDC" w:rsidRDefault="006A7C65">
      <w:pPr>
        <w:pStyle w:val="SourceCode"/>
        <w:rPr>
          <w:lang w:val="en-US"/>
        </w:rPr>
      </w:pPr>
      <w:r w:rsidRPr="00F64BDC">
        <w:rPr>
          <w:rStyle w:val="VerbatimChar"/>
          <w:lang w:val="en-US"/>
        </w:rPr>
        <w:t>model Project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</w:t>
      </w:r>
      <w:proofErr w:type="spellStart"/>
      <w:r w:rsidRPr="00F64BDC">
        <w:rPr>
          <w:rStyle w:val="VerbatimChar"/>
          <w:lang w:val="en-US"/>
        </w:rPr>
        <w:t>p_cr</w:t>
      </w:r>
      <w:proofErr w:type="spellEnd"/>
      <w:r w:rsidRPr="00F64BDC">
        <w:rPr>
          <w:rStyle w:val="VerbatimChar"/>
          <w:lang w:val="en-US"/>
        </w:rPr>
        <w:t xml:space="preserve"> = 30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N = 80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q = 1;</w:t>
      </w:r>
      <w:r w:rsidRPr="00F64BDC">
        <w:rPr>
          <w:lang w:val="en-US"/>
        </w:rPr>
        <w:br/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tau1 = 25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tau2 = 20;</w:t>
      </w:r>
      <w:r w:rsidRPr="00F64BDC">
        <w:rPr>
          <w:lang w:val="en-US"/>
        </w:rPr>
        <w:br/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p1 = 10.1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p2 = 11.5;</w:t>
      </w:r>
      <w:r w:rsidRPr="00F64BDC">
        <w:rPr>
          <w:lang w:val="en-US"/>
        </w:rPr>
        <w:br/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</w:t>
      </w:r>
      <w:r w:rsidRPr="00F64BDC">
        <w:rPr>
          <w:rStyle w:val="VerbatimChar"/>
          <w:lang w:val="en-US"/>
        </w:rPr>
        <w:t>ter  Real d = 0.0002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a1 = </w:t>
      </w:r>
      <w:proofErr w:type="spellStart"/>
      <w:r w:rsidRPr="00F64BDC">
        <w:rPr>
          <w:rStyle w:val="VerbatimChar"/>
          <w:lang w:val="en-US"/>
        </w:rPr>
        <w:t>p_cr</w:t>
      </w:r>
      <w:proofErr w:type="spellEnd"/>
      <w:r w:rsidRPr="00F64BDC">
        <w:rPr>
          <w:rStyle w:val="VerbatimChar"/>
          <w:lang w:val="en-US"/>
        </w:rPr>
        <w:t>/(tau1*tau1*p1*p1*N*q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a2 = </w:t>
      </w:r>
      <w:proofErr w:type="spellStart"/>
      <w:r w:rsidRPr="00F64BDC">
        <w:rPr>
          <w:rStyle w:val="VerbatimChar"/>
          <w:lang w:val="en-US"/>
        </w:rPr>
        <w:t>p_cr</w:t>
      </w:r>
      <w:proofErr w:type="spellEnd"/>
      <w:r w:rsidRPr="00F64BDC">
        <w:rPr>
          <w:rStyle w:val="VerbatimChar"/>
          <w:lang w:val="en-US"/>
        </w:rPr>
        <w:t>/(tau2*tau2*p2*p2*N*q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 b = </w:t>
      </w:r>
      <w:proofErr w:type="spellStart"/>
      <w:r w:rsidRPr="00F64BDC">
        <w:rPr>
          <w:rStyle w:val="VerbatimChar"/>
          <w:lang w:val="en-US"/>
        </w:rPr>
        <w:t>p_cr</w:t>
      </w:r>
      <w:proofErr w:type="spellEnd"/>
      <w:r w:rsidRPr="00F64BDC">
        <w:rPr>
          <w:rStyle w:val="VerbatimChar"/>
          <w:lang w:val="en-US"/>
        </w:rPr>
        <w:t>/(tau1*tau1*tau2*tau2*p1*p1*p2*p2*N*q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al c1 = (p_cr-p1)/(tau1*p1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parameter  Re</w:t>
      </w:r>
      <w:r w:rsidRPr="00F64BDC">
        <w:rPr>
          <w:rStyle w:val="VerbatimChar"/>
          <w:lang w:val="en-US"/>
        </w:rPr>
        <w:t>al c2 = (p_cr-p2)/(tau2*p2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Real M1_1(start=8.8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Real M2_1(start=9.9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Real M1_2(start=8.8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Real M2_2(start=9.9)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equation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der(M1_1) =  M1_1 - (a1/c1)*M1_1*M1_1 - (b/c1)*M1_1*M2_1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der(M2_1) =  (c2/c1)*M2_1 - (a2/c1)*M2_1*M2_1 - (b/c1)*M1_1*M2_1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equation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der(M1_2) =  M1_2 - (a1/c1)*M1_2*M1_2 - (b/c1)*M1_2*M2_2;</w:t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  der(M2_2) =  (c2/c1)*M2_2 - (a2/c1)*M2_2*M</w:t>
      </w:r>
      <w:r w:rsidRPr="00F64BDC">
        <w:rPr>
          <w:rStyle w:val="VerbatimChar"/>
          <w:lang w:val="en-US"/>
        </w:rPr>
        <w:t>2_2 - (b/c1+d)*M1_2*M2_2;</w:t>
      </w:r>
      <w:r w:rsidRPr="00F64BDC">
        <w:rPr>
          <w:lang w:val="en-US"/>
        </w:rPr>
        <w:br/>
      </w:r>
      <w:r w:rsidRPr="00F64BDC">
        <w:rPr>
          <w:lang w:val="en-US"/>
        </w:rPr>
        <w:br/>
      </w:r>
      <w:r w:rsidRPr="00F64BDC">
        <w:rPr>
          <w:rStyle w:val="VerbatimChar"/>
          <w:lang w:val="en-US"/>
        </w:rPr>
        <w:t xml:space="preserve">  annotation(experiment(</w:t>
      </w:r>
      <w:proofErr w:type="spellStart"/>
      <w:r w:rsidRPr="00F64BDC">
        <w:rPr>
          <w:rStyle w:val="VerbatimChar"/>
          <w:lang w:val="en-US"/>
        </w:rPr>
        <w:t>StartTime</w:t>
      </w:r>
      <w:proofErr w:type="spellEnd"/>
      <w:r w:rsidRPr="00F64BDC">
        <w:rPr>
          <w:rStyle w:val="VerbatimChar"/>
          <w:lang w:val="en-US"/>
        </w:rPr>
        <w:t xml:space="preserve">=0, </w:t>
      </w:r>
      <w:proofErr w:type="spellStart"/>
      <w:r w:rsidRPr="00F64BDC">
        <w:rPr>
          <w:rStyle w:val="VerbatimChar"/>
          <w:lang w:val="en-US"/>
        </w:rPr>
        <w:t>StopTime</w:t>
      </w:r>
      <w:proofErr w:type="spellEnd"/>
      <w:r w:rsidRPr="00F64BDC">
        <w:rPr>
          <w:rStyle w:val="VerbatimChar"/>
          <w:lang w:val="en-US"/>
        </w:rPr>
        <w:t xml:space="preserve">=20, </w:t>
      </w:r>
      <w:proofErr w:type="spellStart"/>
      <w:r w:rsidRPr="00F64BDC">
        <w:rPr>
          <w:rStyle w:val="VerbatimChar"/>
          <w:lang w:val="en-US"/>
        </w:rPr>
        <w:t>Tplerance</w:t>
      </w:r>
      <w:proofErr w:type="spellEnd"/>
      <w:r w:rsidRPr="00F64BDC">
        <w:rPr>
          <w:rStyle w:val="VerbatimChar"/>
          <w:lang w:val="en-US"/>
        </w:rPr>
        <w:t>=1e-06,Interval=0.05));</w:t>
      </w:r>
      <w:r w:rsidRPr="00F64BDC">
        <w:rPr>
          <w:lang w:val="en-US"/>
        </w:rPr>
        <w:br/>
      </w:r>
      <w:r w:rsidRPr="00F64BDC">
        <w:rPr>
          <w:lang w:val="en-US"/>
        </w:rPr>
        <w:lastRenderedPageBreak/>
        <w:br/>
      </w:r>
      <w:r w:rsidRPr="00F64BDC">
        <w:rPr>
          <w:rStyle w:val="VerbatimChar"/>
          <w:lang w:val="en-US"/>
        </w:rPr>
        <w:t>end Project;</w:t>
      </w:r>
    </w:p>
    <w:p w14:paraId="00135DE2" w14:textId="77777777" w:rsidR="00C4511F" w:rsidRDefault="006A7C65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6A026B44" wp14:editId="79D9F899">
            <wp:extent cx="5334000" cy="2238722"/>
            <wp:effectExtent l="0" t="0" r="0" b="0"/>
            <wp:docPr id="1" name="Picture" descr="Figure 1: График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020564D9" w14:textId="77777777" w:rsidR="00C4511F" w:rsidRDefault="006A7C65">
      <w:pPr>
        <w:pStyle w:val="ImageCaption"/>
      </w:pPr>
      <w:r>
        <w:t>Figure 1: График для случая 1</w:t>
      </w:r>
    </w:p>
    <w:p w14:paraId="23FA7FB9" w14:textId="77777777" w:rsidR="00C4511F" w:rsidRDefault="006A7C65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3A23112D" wp14:editId="6E56AE1B">
            <wp:extent cx="5334000" cy="2238722"/>
            <wp:effectExtent l="0" t="0" r="0" b="0"/>
            <wp:docPr id="2" name="Picture" descr="Figure 2: График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C02A7C1" w14:textId="77777777" w:rsidR="00C4511F" w:rsidRDefault="006A7C65">
      <w:pPr>
        <w:pStyle w:val="ImageCaption"/>
      </w:pPr>
      <w:r>
        <w:t>Figure 2: График для случая 2</w:t>
      </w:r>
    </w:p>
    <w:p w14:paraId="6CEA6CAE" w14:textId="77777777" w:rsidR="00C4511F" w:rsidRDefault="006A7C65">
      <w:pPr>
        <w:pStyle w:val="Heading1"/>
      </w:pPr>
      <w:bookmarkStart w:id="12" w:name="выводы"/>
      <w:bookmarkStart w:id="13" w:name="_Toc115623366"/>
      <w:bookmarkEnd w:id="4"/>
      <w:bookmarkEnd w:id="8"/>
      <w:r>
        <w:rPr>
          <w:rStyle w:val="SectionNumber"/>
        </w:rPr>
        <w:t>4</w:t>
      </w:r>
      <w:r>
        <w:tab/>
        <w:t>Выводы</w:t>
      </w:r>
      <w:bookmarkEnd w:id="13"/>
    </w:p>
    <w:p w14:paraId="785839AE" w14:textId="77777777" w:rsidR="00C4511F" w:rsidRDefault="006A7C65">
      <w:pPr>
        <w:pStyle w:val="FirstParagraph"/>
      </w:pPr>
      <w:r>
        <w:t>В ходе выполнения лабораторной работы была изучена модель к</w:t>
      </w:r>
      <w:r>
        <w:t>онкуренции и построены графики.</w:t>
      </w:r>
    </w:p>
    <w:p w14:paraId="6BA9CCC2" w14:textId="77777777" w:rsidR="00C4511F" w:rsidRDefault="006A7C65">
      <w:pPr>
        <w:pStyle w:val="Heading1"/>
      </w:pPr>
      <w:bookmarkStart w:id="14" w:name="список-литературы"/>
      <w:bookmarkStart w:id="15" w:name="_Toc115623367"/>
      <w:bookmarkEnd w:id="12"/>
      <w:r>
        <w:t>Список литературы</w:t>
      </w:r>
      <w:bookmarkEnd w:id="15"/>
    </w:p>
    <w:p w14:paraId="6C2114C0" w14:textId="77777777" w:rsidR="00C4511F" w:rsidRDefault="006A7C65">
      <w:pPr>
        <w:pStyle w:val="Compact"/>
        <w:numPr>
          <w:ilvl w:val="0"/>
          <w:numId w:val="3"/>
        </w:numPr>
      </w:pPr>
      <w:hyperlink r:id="rId9">
        <w:r>
          <w:rPr>
            <w:rStyle w:val="Hyperlink"/>
          </w:rPr>
          <w:t>Математические модели конкурентной среды</w:t>
        </w:r>
      </w:hyperlink>
    </w:p>
    <w:p w14:paraId="4C2607B4" w14:textId="77777777" w:rsidR="00C4511F" w:rsidRDefault="006A7C65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Разработка математических моделей конкурентных процессов</w:t>
        </w:r>
      </w:hyperlink>
      <w:bookmarkEnd w:id="14"/>
    </w:p>
    <w:sectPr w:rsidR="00C4511F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70B3E" w14:textId="77777777" w:rsidR="006A7C65" w:rsidRDefault="006A7C65">
      <w:pPr>
        <w:spacing w:after="0"/>
      </w:pPr>
      <w:r>
        <w:separator/>
      </w:r>
    </w:p>
  </w:endnote>
  <w:endnote w:type="continuationSeparator" w:id="0">
    <w:p w14:paraId="16E349CA" w14:textId="77777777" w:rsidR="006A7C65" w:rsidRDefault="006A7C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AE7399" w14:textId="77777777" w:rsidR="006A7C65" w:rsidRDefault="006A7C65">
      <w:r>
        <w:separator/>
      </w:r>
    </w:p>
  </w:footnote>
  <w:footnote w:type="continuationSeparator" w:id="0">
    <w:p w14:paraId="58EF6FAA" w14:textId="77777777" w:rsidR="006A7C65" w:rsidRDefault="006A7C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2C4ACE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3B461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A7C65"/>
    <w:rsid w:val="00784D58"/>
    <w:rsid w:val="008D6863"/>
    <w:rsid w:val="00B86B75"/>
    <w:rsid w:val="00BC48D5"/>
    <w:rsid w:val="00C36279"/>
    <w:rsid w:val="00C4511F"/>
    <w:rsid w:val="00E315A3"/>
    <w:rsid w:val="00F64B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D9A685"/>
  <w15:docId w15:val="{31E57E86-EFDC-4F9C-95A4-27C0425E51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64B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4BD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space.spbu.ru/bitstream/11701/12019/1/Gorynya_201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6</Pages>
  <Words>1244</Words>
  <Characters>7092</Characters>
  <Application>Microsoft Office Word</Application>
  <DocSecurity>0</DocSecurity>
  <Lines>59</Lines>
  <Paragraphs>16</Paragraphs>
  <ScaleCrop>false</ScaleCrop>
  <Company/>
  <LinksUpToDate>false</LinksUpToDate>
  <CharactersWithSpaces>8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Леаду Жислен НКНбд-01-19</dc:creator>
  <cp:keywords/>
  <cp:lastModifiedBy>Доре Стевенсон Эдгар</cp:lastModifiedBy>
  <cp:revision>2</cp:revision>
  <cp:lastPrinted>2022-10-02T14:16:00Z</cp:lastPrinted>
  <dcterms:created xsi:type="dcterms:W3CDTF">2022-03-28T07:15:00Z</dcterms:created>
  <dcterms:modified xsi:type="dcterms:W3CDTF">2022-10-02T14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 30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